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2E523B" w:rsidP="002E523B">
      <w:pPr>
        <w:jc w:val="center"/>
        <w:rPr>
          <w:rFonts w:hint="eastAsia"/>
        </w:rPr>
      </w:pPr>
      <w:r>
        <w:t>L</w:t>
      </w:r>
      <w:r>
        <w:rPr>
          <w:rFonts w:hint="eastAsia"/>
        </w:rPr>
        <w:t>ists</w:t>
      </w:r>
    </w:p>
    <w:p w:rsidR="002E523B" w:rsidRDefault="002E523B" w:rsidP="002E523B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list is an ordered collection of items. </w:t>
      </w:r>
      <w:r>
        <w:t>B</w:t>
      </w:r>
      <w:r>
        <w:rPr>
          <w:rFonts w:hint="eastAsia"/>
        </w:rPr>
        <w:t xml:space="preserve">y </w:t>
      </w:r>
      <w:r>
        <w:t>ordered</w:t>
      </w:r>
      <w:r>
        <w:rPr>
          <w:rFonts w:hint="eastAsia"/>
        </w:rPr>
        <w:t>, we mean that it has a 1</w:t>
      </w:r>
      <w:r w:rsidRPr="002E523B">
        <w:rPr>
          <w:rFonts w:hint="eastAsia"/>
          <w:vertAlign w:val="superscript"/>
        </w:rPr>
        <w:t>st</w:t>
      </w:r>
      <w:r>
        <w:rPr>
          <w:rFonts w:hint="eastAsia"/>
        </w:rPr>
        <w:t>, 2</w:t>
      </w:r>
      <w:r w:rsidRPr="002E523B">
        <w:rPr>
          <w:rFonts w:hint="eastAsia"/>
          <w:vertAlign w:val="superscript"/>
        </w:rPr>
        <w:t>nd</w:t>
      </w:r>
      <w:r>
        <w:rPr>
          <w:rFonts w:hint="eastAsia"/>
        </w:rPr>
        <w:t>, ith, last, etc.</w:t>
      </w:r>
    </w:p>
    <w:p w:rsidR="002E523B" w:rsidRDefault="002E523B" w:rsidP="002E523B">
      <w:pPr>
        <w:jc w:val="left"/>
        <w:rPr>
          <w:rFonts w:hint="eastAsia"/>
        </w:rPr>
      </w:pPr>
      <w:r>
        <w:t>B</w:t>
      </w:r>
      <w:r>
        <w:rPr>
          <w:rFonts w:hint="eastAsia"/>
        </w:rPr>
        <w:t>ecause lists are ordered, we usually refer to items by position rather than by name.</w:t>
      </w:r>
    </w:p>
    <w:p w:rsidR="002E523B" w:rsidRDefault="002E523B" w:rsidP="002E523B">
      <w:pPr>
        <w:jc w:val="left"/>
        <w:rPr>
          <w:rFonts w:hint="eastAsia"/>
        </w:rPr>
      </w:pPr>
      <w:r>
        <w:t>A</w:t>
      </w:r>
      <w:r>
        <w:rPr>
          <w:rFonts w:hint="eastAsia"/>
        </w:rPr>
        <w:t>lso, duplicate items are okay because we can differentiate by position.</w:t>
      </w:r>
    </w:p>
    <w:p w:rsidR="002E523B" w:rsidRDefault="002E523B" w:rsidP="002E523B">
      <w:pPr>
        <w:jc w:val="left"/>
        <w:rPr>
          <w:rFonts w:hint="eastAsia"/>
        </w:rPr>
      </w:pPr>
      <w:r>
        <w:t>T</w:t>
      </w:r>
      <w:r>
        <w:rPr>
          <w:rFonts w:hint="eastAsia"/>
        </w:rPr>
        <w:t>wo common examples of lists are stacks and queues.</w:t>
      </w:r>
    </w:p>
    <w:p w:rsidR="002E523B" w:rsidRDefault="002E523B" w:rsidP="002E523B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stack is a list that obeys last in first out (LIFO) order. </w:t>
      </w:r>
      <w:r>
        <w:t>T</w:t>
      </w:r>
      <w:r>
        <w:rPr>
          <w:rFonts w:hint="eastAsia"/>
        </w:rPr>
        <w:t>he last item added is always the first item removed</w:t>
      </w:r>
    </w:p>
    <w:p w:rsidR="002E523B" w:rsidRDefault="002E523B" w:rsidP="002E523B">
      <w:pPr>
        <w:jc w:val="left"/>
        <w:rPr>
          <w:rFonts w:hint="eastAsia"/>
        </w:rPr>
      </w:pPr>
      <w:r>
        <w:t>S</w:t>
      </w:r>
      <w:r>
        <w:rPr>
          <w:rFonts w:hint="eastAsia"/>
        </w:rPr>
        <w:t>pecial names for operations</w:t>
      </w:r>
    </w:p>
    <w:p w:rsidR="002E523B" w:rsidRDefault="002E523B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t>A</w:t>
      </w:r>
      <w:r>
        <w:rPr>
          <w:rFonts w:hint="eastAsia"/>
        </w:rPr>
        <w:t>dd = push</w:t>
      </w:r>
      <w:r>
        <w:rPr>
          <w:rFonts w:hint="eastAsia"/>
        </w:rPr>
        <w:tab/>
      </w:r>
      <w:r>
        <w:rPr>
          <w:rFonts w:hint="eastAsia"/>
        </w:rPr>
        <w:tab/>
        <w:t>O(1)</w:t>
      </w:r>
    </w:p>
    <w:p w:rsidR="002E523B" w:rsidRDefault="002E523B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t>R</w:t>
      </w:r>
      <w:r>
        <w:rPr>
          <w:rFonts w:hint="eastAsia"/>
        </w:rPr>
        <w:t>emove = pop</w:t>
      </w:r>
      <w:r>
        <w:rPr>
          <w:rFonts w:hint="eastAsia"/>
        </w:rPr>
        <w:tab/>
      </w:r>
      <w:r>
        <w:rPr>
          <w:rFonts w:hint="eastAsia"/>
        </w:rPr>
        <w:tab/>
        <w:t>O(1)</w:t>
      </w:r>
    </w:p>
    <w:p w:rsidR="002E523B" w:rsidRDefault="002E523B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t>A</w:t>
      </w:r>
      <w:r>
        <w:rPr>
          <w:rFonts w:hint="eastAsia"/>
        </w:rPr>
        <w:t>ssess = top</w:t>
      </w:r>
      <w:r>
        <w:rPr>
          <w:rFonts w:hint="eastAsia"/>
        </w:rPr>
        <w:tab/>
      </w:r>
      <w:r>
        <w:rPr>
          <w:rFonts w:hint="eastAsia"/>
        </w:rPr>
        <w:tab/>
        <w:t>O(1)</w:t>
      </w:r>
    </w:p>
    <w:p w:rsidR="002E523B" w:rsidRDefault="002E523B" w:rsidP="002E523B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implement a stack using an array, we can think of a stack as a list in which insertions and deletions happen at the same end. </w:t>
      </w:r>
      <w:r>
        <w:t>W</w:t>
      </w:r>
      <w:r>
        <w:rPr>
          <w:rFonts w:hint="eastAsia"/>
        </w:rPr>
        <w:t>e will obviously choose the back end of our array.</w:t>
      </w:r>
    </w:p>
    <w:p w:rsidR="002E523B" w:rsidRDefault="002E523B" w:rsidP="002E523B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queue is a list that obeys first in first out order. </w:t>
      </w:r>
      <w:r>
        <w:t>T</w:t>
      </w:r>
      <w:r>
        <w:rPr>
          <w:rFonts w:hint="eastAsia"/>
        </w:rPr>
        <w:t>he first item added is always the first item removed</w:t>
      </w:r>
    </w:p>
    <w:p w:rsidR="002E523B" w:rsidRDefault="002E523B" w:rsidP="002E523B">
      <w:pPr>
        <w:jc w:val="left"/>
        <w:rPr>
          <w:rFonts w:hint="eastAsia"/>
        </w:rPr>
      </w:pPr>
      <w:r>
        <w:t>S</w:t>
      </w:r>
      <w:r>
        <w:rPr>
          <w:rFonts w:hint="eastAsia"/>
        </w:rPr>
        <w:t>pecial names for the operations</w:t>
      </w:r>
    </w:p>
    <w:p w:rsidR="002E523B" w:rsidRDefault="002E523B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t>A</w:t>
      </w:r>
      <w:r>
        <w:rPr>
          <w:rFonts w:hint="eastAsia"/>
        </w:rPr>
        <w:t>dd = enqueue</w:t>
      </w:r>
    </w:p>
    <w:p w:rsidR="002E523B" w:rsidRDefault="002E523B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t>R</w:t>
      </w:r>
      <w:r>
        <w:rPr>
          <w:rFonts w:hint="eastAsia"/>
        </w:rPr>
        <w:t>emove = dequeue</w:t>
      </w:r>
    </w:p>
    <w:p w:rsidR="002E523B" w:rsidRDefault="002E523B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t>A</w:t>
      </w:r>
      <w:r>
        <w:rPr>
          <w:rFonts w:hint="eastAsia"/>
        </w:rPr>
        <w:t>ssess = onqueue</w:t>
      </w:r>
    </w:p>
    <w:p w:rsidR="002E523B" w:rsidRDefault="002E523B" w:rsidP="002E523B">
      <w:pPr>
        <w:jc w:val="left"/>
        <w:rPr>
          <w:rFonts w:hint="eastAsia"/>
        </w:rPr>
      </w:pPr>
      <w:r>
        <w:t>T</w:t>
      </w:r>
      <w:r>
        <w:rPr>
          <w:rFonts w:hint="eastAsia"/>
        </w:rPr>
        <w:t>o implement a queue using an array, we can think of the operations happening on opposite ends</w:t>
      </w:r>
      <w:r w:rsidR="00C47A80">
        <w:rPr>
          <w:rFonts w:hint="eastAsia"/>
        </w:rPr>
        <w:t>.</w:t>
      </w:r>
    </w:p>
    <w:p w:rsidR="00C47A80" w:rsidRDefault="00C47A80" w:rsidP="002E523B">
      <w:pPr>
        <w:jc w:val="left"/>
        <w:rPr>
          <w:rFonts w:hint="eastAsia"/>
        </w:rPr>
      </w:pPr>
      <w:r>
        <w:t>Attempt</w:t>
      </w:r>
      <w:r>
        <w:rPr>
          <w:rFonts w:hint="eastAsia"/>
        </w:rPr>
        <w:t xml:space="preserve"> #1: insert at front, delete from back</w:t>
      </w:r>
    </w:p>
    <w:p w:rsidR="00C47A80" w:rsidRDefault="00C47A80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t>T</w:t>
      </w:r>
      <w:r>
        <w:rPr>
          <w:rFonts w:hint="eastAsia"/>
        </w:rPr>
        <w:t>he shifting: O(n)</w:t>
      </w:r>
      <w:r>
        <w:rPr>
          <w:rFonts w:hint="eastAsia"/>
        </w:rPr>
        <w:tab/>
        <w:t>O(1)</w:t>
      </w:r>
    </w:p>
    <w:p w:rsidR="00C47A80" w:rsidRDefault="00C47A80" w:rsidP="002E523B">
      <w:pPr>
        <w:jc w:val="left"/>
        <w:rPr>
          <w:rFonts w:hint="eastAsia"/>
        </w:rPr>
      </w:pPr>
      <w:r>
        <w:t>A</w:t>
      </w:r>
      <w:r>
        <w:rPr>
          <w:rFonts w:hint="eastAsia"/>
        </w:rPr>
        <w:t>ttempt #2: insert at back, delete from front</w:t>
      </w:r>
    </w:p>
    <w:p w:rsidR="00C47A80" w:rsidRDefault="00C47A80" w:rsidP="002E523B">
      <w:pPr>
        <w:jc w:val="left"/>
        <w:rPr>
          <w:rFonts w:hint="eastAsia"/>
        </w:rPr>
      </w:pP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>O(1)</w:t>
      </w:r>
      <w:r>
        <w:rPr>
          <w:rFonts w:hint="eastAsia"/>
        </w:rPr>
        <w:tab/>
      </w:r>
      <w:r>
        <w:rPr>
          <w:rFonts w:hint="eastAsia"/>
        </w:rPr>
        <w:tab/>
        <w:t>the shifting: O(n)</w:t>
      </w:r>
    </w:p>
    <w:p w:rsidR="00C47A80" w:rsidRDefault="00C47A80" w:rsidP="002E523B">
      <w:pPr>
        <w:jc w:val="left"/>
        <w:rPr>
          <w:rFonts w:hint="eastAsia"/>
        </w:rPr>
      </w:pPr>
      <w:r>
        <w:t>L</w:t>
      </w:r>
      <w:r>
        <w:rPr>
          <w:rFonts w:hint="eastAsia"/>
        </w:rPr>
        <w:t>e</w:t>
      </w:r>
      <w:r>
        <w:t>t’</w:t>
      </w:r>
      <w:r>
        <w:rPr>
          <w:rFonts w:hint="eastAsia"/>
        </w:rPr>
        <w:t xml:space="preserve">s be clever! </w:t>
      </w: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 xml:space="preserve">s avoid shifting. </w:t>
      </w:r>
      <w:r>
        <w:t>W</w:t>
      </w:r>
      <w:r>
        <w:rPr>
          <w:rFonts w:hint="eastAsia"/>
        </w:rPr>
        <w:t xml:space="preserve">e will keep track of the location holds the item (first one). </w:t>
      </w:r>
      <w:r>
        <w:t>W</w:t>
      </w:r>
      <w:r>
        <w:rPr>
          <w:rFonts w:hint="eastAsia"/>
        </w:rPr>
        <w:t>e will also keep track of the number of items as usual</w:t>
      </w:r>
    </w:p>
    <w:p w:rsidR="00C47A80" w:rsidRDefault="00C47A80" w:rsidP="002E523B">
      <w:pPr>
        <w:jc w:val="left"/>
        <w:rPr>
          <w:rFonts w:hint="eastAsia"/>
        </w:rPr>
      </w:pPr>
      <w:r>
        <w:t>L</w:t>
      </w:r>
      <w:r>
        <w:rPr>
          <w:rFonts w:hint="eastAsia"/>
        </w:rPr>
        <w:t>et</w:t>
      </w:r>
      <w:r>
        <w:t>’</w:t>
      </w:r>
      <w:r>
        <w:rPr>
          <w:rFonts w:hint="eastAsia"/>
        </w:rPr>
        <w:t>s use modulo arithmetic to make this happen.</w:t>
      </w:r>
    </w:p>
    <w:p w:rsidR="00C47A80" w:rsidRDefault="00C47A80" w:rsidP="002E523B">
      <w:pPr>
        <w:jc w:val="left"/>
        <w:rPr>
          <w:rFonts w:hint="eastAsia"/>
        </w:rPr>
      </w:pPr>
      <w:r>
        <w:t>B</w:t>
      </w:r>
      <w:r>
        <w:rPr>
          <w:rFonts w:hint="eastAsia"/>
        </w:rPr>
        <w:t>y using a circular buffer, we can support add and remove in O(1) time.</w:t>
      </w:r>
    </w:p>
    <w:p w:rsidR="00C47A80" w:rsidRDefault="00C47A80" w:rsidP="002E523B">
      <w:pPr>
        <w:jc w:val="left"/>
      </w:pPr>
    </w:p>
    <w:sectPr w:rsidR="00C47A80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5731E" w:rsidRDefault="0095731E" w:rsidP="002E523B">
      <w:r>
        <w:separator/>
      </w:r>
    </w:p>
  </w:endnote>
  <w:endnote w:type="continuationSeparator" w:id="1">
    <w:p w:rsidR="0095731E" w:rsidRDefault="0095731E" w:rsidP="002E523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5731E" w:rsidRDefault="0095731E" w:rsidP="002E523B">
      <w:r>
        <w:separator/>
      </w:r>
    </w:p>
  </w:footnote>
  <w:footnote w:type="continuationSeparator" w:id="1">
    <w:p w:rsidR="0095731E" w:rsidRDefault="0095731E" w:rsidP="002E523B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U1tDQ1NDI3sDRU0lEKTi0uzszPAykwrAUAAsBSUCwAAAA="/>
  </w:docVars>
  <w:rsids>
    <w:rsidRoot w:val="002E523B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23B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5731E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47A80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2E52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2E523B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2E52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2E523B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5:45:00Z</dcterms:created>
  <dcterms:modified xsi:type="dcterms:W3CDTF">2016-06-06T05:53:00Z</dcterms:modified>
</cp:coreProperties>
</file>